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52763" w:rsidRDefault="00C52763">
      <w:pPr>
        <w:rPr>
          <w:sz w:val="20"/>
        </w:rPr>
      </w:pPr>
    </w:p>
    <w:p w:rsidR="00C52763" w:rsidRDefault="00C52763">
      <w:pPr>
        <w:spacing w:before="2"/>
      </w:pPr>
    </w:p>
    <w:p w:rsidR="00C52763" w:rsidRDefault="00B450A5">
      <w:pPr>
        <w:spacing w:before="20"/>
        <w:ind w:left="4301" w:right="517"/>
        <w:jc w:val="center"/>
        <w:rPr>
          <w:rFonts w:ascii="Calibri" w:hAnsi="Calibri"/>
          <w:b/>
          <w:sz w:val="40"/>
        </w:rPr>
      </w:pPr>
      <w:r>
        <w:rPr>
          <w:noProof/>
        </w:rPr>
        <w:drawing>
          <wp:anchor distT="0" distB="0" distL="0" distR="0" simplePos="0" relativeHeight="251658240" behindDoc="0" locked="0" layoutInCell="1" allowOverlap="1">
            <wp:simplePos x="0" y="0"/>
            <wp:positionH relativeFrom="page">
              <wp:posOffset>933450</wp:posOffset>
            </wp:positionH>
            <wp:positionV relativeFrom="paragraph">
              <wp:posOffset>-308064</wp:posOffset>
            </wp:positionV>
            <wp:extent cx="2218690" cy="1019175"/>
            <wp:effectExtent l="0" t="0" r="0" b="0"/>
            <wp:wrapNone/>
            <wp:docPr id="1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jpeg"/>
                    <pic:cNvPicPr/>
                  </pic:nvPicPr>
                  <pic:blipFill>
                    <a:blip r:embed="rId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218690" cy="10191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Fonts w:ascii="Calibri" w:hAnsi="Calibri"/>
          <w:b/>
          <w:sz w:val="40"/>
        </w:rPr>
        <w:t>“</w:t>
      </w:r>
      <w:r w:rsidR="006B1DFE">
        <w:rPr>
          <w:rFonts w:ascii="Calibri" w:hAnsi="Calibri"/>
          <w:b/>
          <w:sz w:val="40"/>
        </w:rPr>
        <w:t>DeSales Book Club</w:t>
      </w:r>
      <w:r>
        <w:rPr>
          <w:rFonts w:ascii="Calibri" w:hAnsi="Calibri"/>
          <w:b/>
          <w:sz w:val="40"/>
        </w:rPr>
        <w:t>”</w:t>
      </w:r>
    </w:p>
    <w:p w:rsidR="00C52763" w:rsidRDefault="001C4560">
      <w:pPr>
        <w:spacing w:before="77"/>
        <w:ind w:left="4305" w:right="517"/>
        <w:jc w:val="center"/>
        <w:rPr>
          <w:rFonts w:ascii="Calibri"/>
          <w:i/>
          <w:sz w:val="28"/>
        </w:rPr>
      </w:pPr>
      <w:r>
        <w:rPr>
          <w:rFonts w:ascii="Calibri"/>
          <w:i/>
          <w:sz w:val="28"/>
        </w:rPr>
        <w:t>R</w:t>
      </w:r>
      <w:r w:rsidR="00B450A5">
        <w:rPr>
          <w:rFonts w:ascii="Calibri"/>
          <w:i/>
          <w:sz w:val="28"/>
        </w:rPr>
        <w:t xml:space="preserve">eading list </w:t>
      </w:r>
    </w:p>
    <w:p w:rsidR="00C52763" w:rsidRDefault="00C52763">
      <w:pPr>
        <w:pStyle w:val="BodyText"/>
        <w:spacing w:before="5"/>
        <w:rPr>
          <w:sz w:val="14"/>
        </w:rPr>
      </w:pPr>
    </w:p>
    <w:p w:rsidR="003A5CDE" w:rsidRPr="00EE38ED" w:rsidRDefault="00952FA9" w:rsidP="00EE38ED">
      <w:pPr>
        <w:ind w:left="100"/>
        <w:rPr>
          <w:sz w:val="24"/>
          <w:szCs w:val="24"/>
        </w:rPr>
      </w:pPr>
      <w:r>
        <w:br/>
      </w:r>
      <w:r w:rsidR="00EE38ED" w:rsidRPr="00EE38ED">
        <w:rPr>
          <w:b/>
          <w:i/>
          <w:sz w:val="24"/>
          <w:szCs w:val="24"/>
        </w:rPr>
        <w:t>Decisive: How to Make Better Choices in Life and Work Hardcover</w:t>
      </w:r>
      <w:r w:rsidR="00EE38ED">
        <w:rPr>
          <w:b/>
          <w:i/>
          <w:sz w:val="24"/>
          <w:szCs w:val="24"/>
        </w:rPr>
        <w:t xml:space="preserve"> </w:t>
      </w:r>
      <w:r w:rsidR="00EE38ED" w:rsidRPr="00EE38ED">
        <w:rPr>
          <w:sz w:val="24"/>
          <w:szCs w:val="24"/>
        </w:rPr>
        <w:t>by Chip Heath</w:t>
      </w:r>
      <w:r w:rsidR="00EE38ED" w:rsidRPr="00EE38ED">
        <w:rPr>
          <w:sz w:val="24"/>
          <w:szCs w:val="24"/>
        </w:rPr>
        <w:t>, (</w:t>
      </w:r>
      <w:r w:rsidR="00EE38ED" w:rsidRPr="00EE38ED">
        <w:rPr>
          <w:sz w:val="24"/>
          <w:szCs w:val="24"/>
        </w:rPr>
        <w:t>March 26, 2013</w:t>
      </w:r>
      <w:r w:rsidR="00AE5823" w:rsidRPr="00EE38ED">
        <w:rPr>
          <w:sz w:val="24"/>
          <w:szCs w:val="24"/>
        </w:rPr>
        <w:t>),</w:t>
      </w:r>
      <w:r w:rsidR="00EE38ED" w:rsidRPr="00EE38ED">
        <w:rPr>
          <w:sz w:val="24"/>
          <w:szCs w:val="24"/>
        </w:rPr>
        <w:t xml:space="preserve"> 336 pages</w:t>
      </w:r>
    </w:p>
    <w:p w:rsidR="005114B3" w:rsidRDefault="005114B3" w:rsidP="00952FA9">
      <w:pPr>
        <w:ind w:left="100"/>
        <w:rPr>
          <w:b/>
          <w:i/>
          <w:sz w:val="24"/>
          <w:szCs w:val="24"/>
        </w:rPr>
      </w:pPr>
    </w:p>
    <w:p w:rsidR="005114B3" w:rsidRPr="005114B3" w:rsidRDefault="005114B3" w:rsidP="005114B3">
      <w:pPr>
        <w:ind w:left="100"/>
        <w:rPr>
          <w:sz w:val="24"/>
          <w:szCs w:val="24"/>
        </w:rPr>
      </w:pPr>
      <w:r w:rsidRPr="005114B3">
        <w:rPr>
          <w:b/>
          <w:i/>
          <w:sz w:val="24"/>
          <w:szCs w:val="24"/>
        </w:rPr>
        <w:t xml:space="preserve">It's Not Supposed to Be This Way: Finding Unexpected Strength When Disappointments Leave You Shattered </w:t>
      </w:r>
      <w:r w:rsidRPr="005114B3">
        <w:rPr>
          <w:sz w:val="24"/>
          <w:szCs w:val="24"/>
        </w:rPr>
        <w:t>by Lysa TerKeurst</w:t>
      </w:r>
      <w:r w:rsidRPr="005114B3">
        <w:rPr>
          <w:sz w:val="24"/>
          <w:szCs w:val="24"/>
        </w:rPr>
        <w:t xml:space="preserve"> (</w:t>
      </w:r>
      <w:r w:rsidRPr="005114B3">
        <w:rPr>
          <w:sz w:val="24"/>
          <w:szCs w:val="24"/>
        </w:rPr>
        <w:t>November 13, 2018</w:t>
      </w:r>
      <w:r w:rsidRPr="005114B3">
        <w:rPr>
          <w:sz w:val="24"/>
          <w:szCs w:val="24"/>
        </w:rPr>
        <w:t>) 256 pages</w:t>
      </w:r>
    </w:p>
    <w:p w:rsidR="005114B3" w:rsidRDefault="005114B3" w:rsidP="00952FA9">
      <w:pPr>
        <w:ind w:left="100"/>
        <w:rPr>
          <w:b/>
          <w:i/>
          <w:sz w:val="24"/>
          <w:szCs w:val="24"/>
        </w:rPr>
      </w:pPr>
    </w:p>
    <w:p w:rsidR="002C294F" w:rsidRPr="002C294F" w:rsidRDefault="002C294F" w:rsidP="00502C92">
      <w:pPr>
        <w:rPr>
          <w:sz w:val="24"/>
          <w:szCs w:val="24"/>
        </w:rPr>
      </w:pPr>
      <w:r w:rsidRPr="002C294F">
        <w:rPr>
          <w:b/>
          <w:i/>
          <w:sz w:val="24"/>
          <w:szCs w:val="24"/>
        </w:rPr>
        <w:t>Lord of the World</w:t>
      </w:r>
      <w:r w:rsidRPr="002C294F">
        <w:rPr>
          <w:sz w:val="24"/>
          <w:szCs w:val="24"/>
        </w:rPr>
        <w:t xml:space="preserve"> by Robert Hugh Benson (1907).</w:t>
      </w:r>
    </w:p>
    <w:p w:rsidR="00502C92" w:rsidRPr="002C294F" w:rsidRDefault="00502C92" w:rsidP="00502C92">
      <w:pPr>
        <w:ind w:left="100" w:right="333"/>
        <w:rPr>
          <w:sz w:val="24"/>
          <w:szCs w:val="24"/>
        </w:rPr>
      </w:pPr>
    </w:p>
    <w:p w:rsidR="00AA27EB" w:rsidRPr="002C294F" w:rsidRDefault="00AA27EB" w:rsidP="00AA27EB">
      <w:pPr>
        <w:ind w:right="292"/>
        <w:rPr>
          <w:sz w:val="24"/>
          <w:szCs w:val="24"/>
        </w:rPr>
      </w:pPr>
      <w:r w:rsidRPr="002C294F">
        <w:rPr>
          <w:b/>
          <w:i/>
          <w:sz w:val="24"/>
          <w:szCs w:val="24"/>
        </w:rPr>
        <w:t>Mathematics Through the Eyes of Faith</w:t>
      </w:r>
      <w:r w:rsidRPr="002C294F">
        <w:rPr>
          <w:sz w:val="24"/>
          <w:szCs w:val="24"/>
        </w:rPr>
        <w:t xml:space="preserve"> by Russell Howell &amp; James Bradley, 288 pages</w:t>
      </w:r>
    </w:p>
    <w:p w:rsidR="00A1571A" w:rsidRPr="002C294F" w:rsidRDefault="00A1571A" w:rsidP="00A1571A">
      <w:pPr>
        <w:ind w:left="100" w:right="292"/>
        <w:rPr>
          <w:sz w:val="24"/>
          <w:szCs w:val="24"/>
        </w:rPr>
      </w:pPr>
    </w:p>
    <w:p w:rsidR="00C52763" w:rsidRPr="002C294F" w:rsidRDefault="00AE5823" w:rsidP="006B1DFE">
      <w:pPr>
        <w:ind w:right="333"/>
        <w:rPr>
          <w:sz w:val="24"/>
          <w:szCs w:val="24"/>
        </w:rPr>
      </w:pPr>
      <w:hyperlink r:id="rId5">
        <w:r w:rsidR="00B450A5" w:rsidRPr="002C294F">
          <w:rPr>
            <w:b/>
            <w:i/>
            <w:sz w:val="24"/>
            <w:szCs w:val="24"/>
          </w:rPr>
          <w:t>Notes on the Death of Culture: Essays on Spectacle and Society</w:t>
        </w:r>
      </w:hyperlink>
      <w:r w:rsidR="00B450A5" w:rsidRPr="002C294F">
        <w:rPr>
          <w:sz w:val="24"/>
          <w:szCs w:val="24"/>
        </w:rPr>
        <w:t>, by Mario Vargas Llosa (Farrar, Strauss &amp; Giroux, 2015), 240 pages.</w:t>
      </w:r>
    </w:p>
    <w:p w:rsidR="00DC4F1B" w:rsidRPr="002C294F" w:rsidRDefault="00DC4F1B" w:rsidP="006B1DFE">
      <w:pPr>
        <w:ind w:right="333"/>
        <w:rPr>
          <w:sz w:val="24"/>
          <w:szCs w:val="24"/>
        </w:rPr>
      </w:pPr>
    </w:p>
    <w:p w:rsidR="00944A3B" w:rsidRPr="002C294F" w:rsidRDefault="00944A3B" w:rsidP="00944A3B">
      <w:pPr>
        <w:ind w:right="193"/>
        <w:rPr>
          <w:sz w:val="24"/>
          <w:szCs w:val="24"/>
        </w:rPr>
      </w:pPr>
      <w:r w:rsidRPr="002C294F">
        <w:rPr>
          <w:b/>
          <w:i/>
          <w:sz w:val="24"/>
          <w:szCs w:val="24"/>
        </w:rPr>
        <w:t xml:space="preserve">Taking My Life Back: My Story of Faith, Determination, and Surviving the Boston Marathon Bombing </w:t>
      </w:r>
      <w:r w:rsidRPr="002C294F">
        <w:rPr>
          <w:sz w:val="24"/>
          <w:szCs w:val="24"/>
        </w:rPr>
        <w:t>by Rebekah Gregory, 240 pages</w:t>
      </w:r>
    </w:p>
    <w:p w:rsidR="00C76EE5" w:rsidRDefault="00C76EE5" w:rsidP="006B1DFE">
      <w:pPr>
        <w:rPr>
          <w:b/>
          <w:i/>
          <w:sz w:val="24"/>
          <w:szCs w:val="24"/>
        </w:rPr>
      </w:pPr>
    </w:p>
    <w:p w:rsidR="007806DA" w:rsidRDefault="007806DA" w:rsidP="006B1DFE">
      <w:pPr>
        <w:rPr>
          <w:sz w:val="24"/>
          <w:szCs w:val="24"/>
        </w:rPr>
      </w:pPr>
      <w:r w:rsidRPr="002C294F">
        <w:rPr>
          <w:b/>
          <w:i/>
          <w:sz w:val="24"/>
          <w:szCs w:val="24"/>
        </w:rPr>
        <w:t>The Global Sexual Revolution: Destruction of Freedom in the Name of Freedom</w:t>
      </w:r>
      <w:r w:rsidRPr="002C294F">
        <w:rPr>
          <w:sz w:val="24"/>
          <w:szCs w:val="24"/>
        </w:rPr>
        <w:t> </w:t>
      </w:r>
      <w:r w:rsidRPr="002C294F">
        <w:rPr>
          <w:sz w:val="24"/>
          <w:szCs w:val="24"/>
        </w:rPr>
        <w:br/>
        <w:t>Paperback – December 2, 2015 by Gabriele Kuby, 302 pages</w:t>
      </w:r>
    </w:p>
    <w:p w:rsidR="00AE5823" w:rsidRDefault="00AE5823" w:rsidP="006B1DFE">
      <w:pPr>
        <w:rPr>
          <w:sz w:val="24"/>
          <w:szCs w:val="24"/>
        </w:rPr>
      </w:pPr>
    </w:p>
    <w:p w:rsidR="00AE5823" w:rsidRPr="002C294F" w:rsidRDefault="00AE5823" w:rsidP="00AE5823">
      <w:pPr>
        <w:rPr>
          <w:sz w:val="24"/>
          <w:szCs w:val="24"/>
        </w:rPr>
      </w:pPr>
      <w:r w:rsidRPr="00AE5823">
        <w:rPr>
          <w:b/>
          <w:i/>
          <w:sz w:val="24"/>
          <w:szCs w:val="24"/>
        </w:rPr>
        <w:t>The Mathematics of the Gods and the Algorithms of Men: A Cultural Hist</w:t>
      </w:r>
      <w:r w:rsidRPr="00AE5823">
        <w:rPr>
          <w:sz w:val="24"/>
          <w:szCs w:val="24"/>
        </w:rPr>
        <w:t>ory</w:t>
      </w:r>
      <w:r>
        <w:rPr>
          <w:sz w:val="24"/>
          <w:szCs w:val="24"/>
        </w:rPr>
        <w:t xml:space="preserve"> by Paolo Zellini &amp; Erica Segre, translated by </w:t>
      </w:r>
      <w:r w:rsidRPr="00AE5823">
        <w:rPr>
          <w:sz w:val="24"/>
          <w:szCs w:val="24"/>
        </w:rPr>
        <w:t>Carnell Simon</w:t>
      </w:r>
      <w:r>
        <w:rPr>
          <w:sz w:val="24"/>
          <w:szCs w:val="24"/>
        </w:rPr>
        <w:t xml:space="preserve">, </w:t>
      </w:r>
      <w:r w:rsidRPr="00AE5823">
        <w:rPr>
          <w:sz w:val="24"/>
          <w:szCs w:val="24"/>
        </w:rPr>
        <w:t>240 pages</w:t>
      </w:r>
    </w:p>
    <w:p w:rsidR="00021A27" w:rsidRPr="002C294F" w:rsidRDefault="00021A27" w:rsidP="00021A27">
      <w:pPr>
        <w:ind w:right="174"/>
        <w:rPr>
          <w:sz w:val="24"/>
          <w:szCs w:val="24"/>
        </w:rPr>
      </w:pPr>
    </w:p>
    <w:p w:rsidR="00C52763" w:rsidRPr="002C294F" w:rsidRDefault="00AE5823" w:rsidP="00021A27">
      <w:pPr>
        <w:ind w:right="174"/>
        <w:rPr>
          <w:sz w:val="24"/>
          <w:szCs w:val="24"/>
        </w:rPr>
      </w:pPr>
      <w:hyperlink r:id="rId6">
        <w:r w:rsidR="00B450A5" w:rsidRPr="002C294F">
          <w:rPr>
            <w:b/>
            <w:i/>
            <w:sz w:val="24"/>
            <w:szCs w:val="24"/>
          </w:rPr>
          <w:t>The Opposite of Loneliness: Essays and Stories</w:t>
        </w:r>
      </w:hyperlink>
      <w:r w:rsidR="00B450A5" w:rsidRPr="002C294F">
        <w:rPr>
          <w:sz w:val="24"/>
          <w:szCs w:val="24"/>
        </w:rPr>
        <w:t>, by Marina Keegan (Scribner, April 2015), 256 pages.</w:t>
      </w:r>
      <w:bookmarkStart w:id="0" w:name="_GoBack"/>
      <w:bookmarkEnd w:id="0"/>
    </w:p>
    <w:p w:rsidR="002C294F" w:rsidRDefault="009F1C3D" w:rsidP="00502C92">
      <w:pPr>
        <w:spacing w:before="1"/>
        <w:ind w:right="333"/>
        <w:rPr>
          <w:sz w:val="24"/>
          <w:szCs w:val="24"/>
        </w:rPr>
      </w:pPr>
      <w:r>
        <w:rPr>
          <w:b/>
          <w:i/>
          <w:sz w:val="24"/>
          <w:szCs w:val="24"/>
        </w:rPr>
        <w:br/>
      </w:r>
      <w:r w:rsidR="002C294F" w:rsidRPr="002C294F">
        <w:rPr>
          <w:b/>
          <w:i/>
          <w:sz w:val="24"/>
          <w:szCs w:val="24"/>
        </w:rPr>
        <w:t>The Power and the Glory</w:t>
      </w:r>
      <w:r w:rsidR="002C294F" w:rsidRPr="002C294F">
        <w:rPr>
          <w:sz w:val="24"/>
          <w:szCs w:val="24"/>
        </w:rPr>
        <w:t xml:space="preserve"> by Graham Greene (1940)</w:t>
      </w:r>
    </w:p>
    <w:p w:rsidR="00EE38ED" w:rsidRDefault="00EE38ED" w:rsidP="00502C92">
      <w:pPr>
        <w:spacing w:before="1"/>
        <w:ind w:right="333"/>
        <w:rPr>
          <w:sz w:val="24"/>
          <w:szCs w:val="24"/>
        </w:rPr>
      </w:pPr>
    </w:p>
    <w:p w:rsidR="00EE38ED" w:rsidRPr="00EE38ED" w:rsidRDefault="00EE38ED" w:rsidP="00EE38ED">
      <w:pPr>
        <w:spacing w:before="1"/>
        <w:ind w:right="333"/>
        <w:rPr>
          <w:b/>
          <w:i/>
          <w:sz w:val="24"/>
          <w:szCs w:val="24"/>
        </w:rPr>
      </w:pPr>
      <w:r w:rsidRPr="00EE38ED">
        <w:rPr>
          <w:b/>
          <w:i/>
          <w:sz w:val="24"/>
          <w:szCs w:val="24"/>
        </w:rPr>
        <w:t>The Power of Moments: Why Certain Experiences Have Extraordinary Impact</w:t>
      </w:r>
    </w:p>
    <w:p w:rsidR="00EE38ED" w:rsidRDefault="00EE38ED" w:rsidP="00EE38ED">
      <w:pPr>
        <w:spacing w:before="1"/>
        <w:ind w:right="333"/>
        <w:rPr>
          <w:sz w:val="24"/>
          <w:szCs w:val="24"/>
        </w:rPr>
      </w:pPr>
      <w:r w:rsidRPr="00EE38ED">
        <w:rPr>
          <w:sz w:val="24"/>
          <w:szCs w:val="24"/>
        </w:rPr>
        <w:t>by Chip Heath and Dan Heath</w:t>
      </w:r>
      <w:r>
        <w:rPr>
          <w:sz w:val="24"/>
          <w:szCs w:val="24"/>
        </w:rPr>
        <w:t>, 320 pages</w:t>
      </w:r>
    </w:p>
    <w:p w:rsidR="00C76EE5" w:rsidRDefault="00C76EE5" w:rsidP="00502C92">
      <w:pPr>
        <w:spacing w:before="1"/>
        <w:ind w:right="333"/>
        <w:rPr>
          <w:sz w:val="24"/>
          <w:szCs w:val="24"/>
        </w:rPr>
      </w:pPr>
    </w:p>
    <w:p w:rsidR="00C76EE5" w:rsidRPr="00C76EE5" w:rsidRDefault="00C76EE5" w:rsidP="00C76EE5">
      <w:pPr>
        <w:spacing w:before="1"/>
        <w:ind w:right="333"/>
        <w:rPr>
          <w:sz w:val="24"/>
          <w:szCs w:val="24"/>
        </w:rPr>
      </w:pPr>
      <w:r w:rsidRPr="00C76EE5">
        <w:rPr>
          <w:b/>
          <w:i/>
          <w:sz w:val="24"/>
          <w:szCs w:val="24"/>
        </w:rPr>
        <w:t>The Way of the Warrior: An Ancient Path to Inner Peace Hardcover</w:t>
      </w:r>
      <w:r w:rsidRPr="00C76EE5">
        <w:rPr>
          <w:sz w:val="24"/>
          <w:szCs w:val="24"/>
        </w:rPr>
        <w:t xml:space="preserve"> by Erwin Raphael McManus</w:t>
      </w:r>
      <w:r>
        <w:rPr>
          <w:sz w:val="24"/>
          <w:szCs w:val="24"/>
        </w:rPr>
        <w:t xml:space="preserve"> (</w:t>
      </w:r>
      <w:r w:rsidRPr="00C76EE5">
        <w:rPr>
          <w:sz w:val="24"/>
          <w:szCs w:val="24"/>
        </w:rPr>
        <w:t>February 26, 2019</w:t>
      </w:r>
      <w:r>
        <w:rPr>
          <w:sz w:val="24"/>
          <w:szCs w:val="24"/>
        </w:rPr>
        <w:t>) 256 pages</w:t>
      </w:r>
    </w:p>
    <w:p w:rsidR="00C76EE5" w:rsidRDefault="00C76EE5" w:rsidP="00C76EE5">
      <w:pPr>
        <w:spacing w:before="1"/>
        <w:ind w:right="333"/>
        <w:rPr>
          <w:sz w:val="24"/>
          <w:szCs w:val="24"/>
        </w:rPr>
      </w:pPr>
    </w:p>
    <w:p w:rsidR="002C294F" w:rsidRPr="002C294F" w:rsidRDefault="002C294F" w:rsidP="002C294F">
      <w:r w:rsidRPr="002C294F">
        <w:rPr>
          <w:b/>
          <w:i/>
        </w:rPr>
        <w:t xml:space="preserve">Truths We Confess: A Systematic Exposition of the Westminster Confession of Faith </w:t>
      </w:r>
      <w:r w:rsidRPr="002C294F">
        <w:t>By: R.C. Sproul (2019)</w:t>
      </w:r>
    </w:p>
    <w:p w:rsidR="002C294F" w:rsidRPr="002C294F" w:rsidRDefault="002C294F" w:rsidP="00502C92">
      <w:pPr>
        <w:spacing w:before="1"/>
        <w:ind w:right="333"/>
        <w:rPr>
          <w:sz w:val="24"/>
          <w:szCs w:val="24"/>
        </w:rPr>
      </w:pPr>
    </w:p>
    <w:p w:rsidR="003D4658" w:rsidRDefault="003D4658" w:rsidP="003D4658">
      <w:pPr>
        <w:rPr>
          <w:sz w:val="24"/>
          <w:szCs w:val="24"/>
        </w:rPr>
      </w:pPr>
      <w:r w:rsidRPr="002C294F">
        <w:rPr>
          <w:b/>
          <w:i/>
          <w:sz w:val="24"/>
          <w:szCs w:val="24"/>
        </w:rPr>
        <w:t>Unbroken: A World War II Story of Survival, Resilience, and Redemption</w:t>
      </w:r>
      <w:r w:rsidRPr="002C294F">
        <w:rPr>
          <w:sz w:val="24"/>
          <w:szCs w:val="24"/>
        </w:rPr>
        <w:t> by Laura Hillenbrand, 528 pages</w:t>
      </w:r>
    </w:p>
    <w:p w:rsidR="002C294F" w:rsidRDefault="002C294F" w:rsidP="003D4658">
      <w:pPr>
        <w:rPr>
          <w:sz w:val="24"/>
          <w:szCs w:val="24"/>
        </w:rPr>
      </w:pPr>
    </w:p>
    <w:p w:rsidR="002C294F" w:rsidRPr="002C294F" w:rsidRDefault="002C294F" w:rsidP="002C294F">
      <w:r w:rsidRPr="002C294F">
        <w:rPr>
          <w:b/>
          <w:i/>
        </w:rPr>
        <w:t>Vast Universe: Extraterrestrials and Christian Revelation</w:t>
      </w:r>
      <w:r>
        <w:t xml:space="preserve"> by:</w:t>
      </w:r>
      <w:r w:rsidRPr="002C294F">
        <w:t xml:space="preserve"> Thomas F. O'Meara</w:t>
      </w:r>
    </w:p>
    <w:p w:rsidR="002C294F" w:rsidRPr="002C294F" w:rsidRDefault="002C294F" w:rsidP="002C294F"/>
    <w:p w:rsidR="00C52763" w:rsidRPr="002C294F" w:rsidRDefault="00AE5823" w:rsidP="00502C92">
      <w:pPr>
        <w:ind w:right="333"/>
        <w:rPr>
          <w:sz w:val="24"/>
          <w:szCs w:val="24"/>
        </w:rPr>
      </w:pPr>
      <w:hyperlink r:id="rId7">
        <w:r w:rsidR="00B450A5" w:rsidRPr="002C294F">
          <w:rPr>
            <w:b/>
            <w:i/>
            <w:sz w:val="24"/>
            <w:szCs w:val="24"/>
          </w:rPr>
          <w:t>Where You Go Is Not Who You’ll Be: An Antidote to the College Admissions Mania</w:t>
        </w:r>
      </w:hyperlink>
      <w:r w:rsidR="00B450A5" w:rsidRPr="002C294F">
        <w:rPr>
          <w:sz w:val="24"/>
          <w:szCs w:val="24"/>
        </w:rPr>
        <w:t>, by Frank Bruni (Grand Central Publishing, March 2015), 224 pages.</w:t>
      </w:r>
    </w:p>
    <w:p w:rsidR="00FC0C44" w:rsidRPr="002C294F" w:rsidRDefault="00FC0C44">
      <w:pPr>
        <w:ind w:left="100" w:right="333"/>
        <w:rPr>
          <w:sz w:val="24"/>
          <w:szCs w:val="24"/>
        </w:rPr>
      </w:pPr>
    </w:p>
    <w:p w:rsidR="000F191C" w:rsidRPr="002C294F" w:rsidRDefault="000F191C" w:rsidP="00502C92">
      <w:pPr>
        <w:ind w:right="333"/>
        <w:rPr>
          <w:sz w:val="24"/>
          <w:szCs w:val="24"/>
        </w:rPr>
      </w:pPr>
    </w:p>
    <w:sectPr w:rsidR="000F191C" w:rsidRPr="002C294F">
      <w:pgSz w:w="12240" w:h="15840"/>
      <w:pgMar w:top="640" w:right="1340" w:bottom="280" w:left="13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/>
  <w:defaultTabStop w:val="720"/>
  <w:drawingGridHorizontalSpacing w:val="110"/>
  <w:displayHorizontalDrawingGridEvery w:val="2"/>
  <w:characterSpacingControl w:val="doNotCompress"/>
  <w:compat>
    <w:ulTrailSpac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IwsDA1MjMzMrAwMjVS0lEKTi0uzszPAykwrAUAOePyNSwAAAA="/>
  </w:docVars>
  <w:rsids>
    <w:rsidRoot w:val="00C52763"/>
    <w:rsid w:val="00021A27"/>
    <w:rsid w:val="0009215D"/>
    <w:rsid w:val="000F191C"/>
    <w:rsid w:val="001B7CE8"/>
    <w:rsid w:val="001C4560"/>
    <w:rsid w:val="001E5A37"/>
    <w:rsid w:val="002A5A82"/>
    <w:rsid w:val="002C294F"/>
    <w:rsid w:val="00340BB4"/>
    <w:rsid w:val="003A5CDE"/>
    <w:rsid w:val="003B7DAA"/>
    <w:rsid w:val="003D4658"/>
    <w:rsid w:val="004B1C2A"/>
    <w:rsid w:val="00502C92"/>
    <w:rsid w:val="005114B3"/>
    <w:rsid w:val="005739D1"/>
    <w:rsid w:val="00636A09"/>
    <w:rsid w:val="006B1DFE"/>
    <w:rsid w:val="007806DA"/>
    <w:rsid w:val="007834D8"/>
    <w:rsid w:val="00797A2C"/>
    <w:rsid w:val="00944A3B"/>
    <w:rsid w:val="00952FA9"/>
    <w:rsid w:val="009F0ACE"/>
    <w:rsid w:val="009F1C3D"/>
    <w:rsid w:val="00A03FB7"/>
    <w:rsid w:val="00A1571A"/>
    <w:rsid w:val="00AA27EB"/>
    <w:rsid w:val="00AE5823"/>
    <w:rsid w:val="00B450A5"/>
    <w:rsid w:val="00B456E8"/>
    <w:rsid w:val="00B80FAE"/>
    <w:rsid w:val="00BD09E1"/>
    <w:rsid w:val="00C52763"/>
    <w:rsid w:val="00C76EE5"/>
    <w:rsid w:val="00C86665"/>
    <w:rsid w:val="00D940F9"/>
    <w:rsid w:val="00DC4F1B"/>
    <w:rsid w:val="00EE38ED"/>
    <w:rsid w:val="00EF7132"/>
    <w:rsid w:val="00FC0C44"/>
    <w:rsid w:val="00FE40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FE86FEA2-4EFC-44A1-B018-A340A94ED9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Pr>
      <w:rFonts w:ascii="Times New Roman" w:eastAsia="Times New Roman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spacing w:before="4"/>
    </w:pPr>
    <w:rPr>
      <w:rFonts w:ascii="Calibri" w:eastAsia="Calibri" w:hAnsi="Calibri" w:cs="Calibri"/>
      <w:sz w:val="20"/>
      <w:szCs w:val="20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unhideWhenUsed/>
    <w:rsid w:val="00952FA9"/>
    <w:rPr>
      <w:color w:val="0000FF" w:themeColor="hyperlink"/>
      <w:u w:val="single"/>
    </w:rPr>
  </w:style>
  <w:style w:type="character" w:customStyle="1" w:styleId="apple-converted-space">
    <w:name w:val="apple-converted-space"/>
    <w:basedOn w:val="DefaultParagraphFont"/>
    <w:rsid w:val="003B7DA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5833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0386214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6275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4896724">
          <w:marLeft w:val="0"/>
          <w:marRight w:val="0"/>
          <w:marTop w:val="0"/>
          <w:marBottom w:val="3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737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1210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1512701">
          <w:marLeft w:val="0"/>
          <w:marRight w:val="0"/>
          <w:marTop w:val="0"/>
          <w:marBottom w:val="3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407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2635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1686255">
          <w:marLeft w:val="0"/>
          <w:marRight w:val="0"/>
          <w:marTop w:val="0"/>
          <w:marBottom w:val="3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789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7025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3721721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0994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0964263">
          <w:marLeft w:val="0"/>
          <w:marRight w:val="0"/>
          <w:marTop w:val="0"/>
          <w:marBottom w:val="3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14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5446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8076504">
          <w:marLeft w:val="0"/>
          <w:marRight w:val="0"/>
          <w:marTop w:val="0"/>
          <w:marBottom w:val="3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426911">
          <w:marLeft w:val="0"/>
          <w:marRight w:val="0"/>
          <w:marTop w:val="90"/>
          <w:marBottom w:val="3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0024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yperlink" Target="http://www.amazon.com/Where-You-Not-Who-Youll/dp/1455532703/ref%3Dsr_1_1?s=books&amp;amp;ie=UTF8&amp;amp;qid=1427465677&amp;amp;sr=1-1&amp;amp;keywords=where%2Byou%2Bgo%2Bis%2Bnot%2Bwho%2Byou%27ll%2Bbe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://www.amazon.com/Opposite-Loneliness-Essays-Stories/dp/1476753911/ref%3Dsr_1_1?s=books&amp;amp;ie=UTF8&amp;amp;qid=1437522167&amp;amp;sr=1-1&amp;amp;keywords=the%2Bopposite%2Bof%2Bloneliness" TargetMode="External"/><Relationship Id="rId5" Type="http://schemas.openxmlformats.org/officeDocument/2006/relationships/hyperlink" Target="http://www.amazon.com/Notes-Death-Culture-Spectacle-Society/dp/0374123047/ref%3Dsr_1_1?s=books&amp;amp;ie=UTF8&amp;amp;qid=1440072551&amp;amp;sr=1-1&amp;amp;keywords=notes%2Bon%2Bthe%2Bdeath%2Bof%2Bculture" TargetMode="External"/><Relationship Id="rId4" Type="http://schemas.openxmlformats.org/officeDocument/2006/relationships/image" Target="media/image1.jpeg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1</Pages>
  <Words>359</Words>
  <Characters>2049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eSales University</Company>
  <LinksUpToDate>false</LinksUpToDate>
  <CharactersWithSpaces>240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homas Dailey</dc:creator>
  <cp:lastModifiedBy>McFadden, Lore</cp:lastModifiedBy>
  <cp:revision>6</cp:revision>
  <cp:lastPrinted>2017-05-25T17:59:00Z</cp:lastPrinted>
  <dcterms:created xsi:type="dcterms:W3CDTF">2020-01-06T18:24:00Z</dcterms:created>
  <dcterms:modified xsi:type="dcterms:W3CDTF">2020-01-06T18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6-12-05T00:00:00Z</vt:filetime>
  </property>
  <property fmtid="{D5CDD505-2E9C-101B-9397-08002B2CF9AE}" pid="3" name="Creator">
    <vt:lpwstr>Microsoft® Word 2013</vt:lpwstr>
  </property>
  <property fmtid="{D5CDD505-2E9C-101B-9397-08002B2CF9AE}" pid="4" name="LastSaved">
    <vt:filetime>2017-05-18T00:00:00Z</vt:filetime>
  </property>
</Properties>
</file>